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97655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76550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Y4DQQhD+YD//0t+wNlmujQnmSIo2s1sYQE2Zmq+ouunvlUV+MLU9B4+9R3//SagQRMZ4M+HEK+AUm7MEjpc4LlUpneEp2jGCR5bhmqVjDnoX9VL0OXm/CqWiHeI+8eU2D3+g0hJ8dohPRdJ7lzPMA+t9KBHjtc7bcxvlHDIB1tH5al1PBAz56NtFUQi4kH/xAJBxbLrDvWspNpCecyEesH2jQ+OHeJ5I6k2QOkPB/or1/nqrQP9eYAF3M9mQjxx4UJlggf604A8P2XF+f7w5vCmk6Qv6jUdkAvKEGI8oWlABjsmuT978crrtZ0O9odMBrvQL/RHtahYSmaO9rlta/s3F3hqW3sn9cn9wA6NNZiL+5V3kfdHjOf7gZaR05u4f7993/0DvaNY5ZoQle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! Your breadcrumbs solution is the best I've found so far. After</w:t>
      </w:r>
      <w:r>
        <w:t xml:space="preserve"> </w:t>
      </w:r>
      <w:r>
        <w:t xml:space="preserve">implementing it in my Pyramid application, it happens that link are</w:t>
      </w:r>
      <w:r>
        <w:t xml:space="preserve"> </w:t>
      </w:r>
      <w:r>
        <w:t xml:space="preserve">displayed without being interpreted in HTML:</w:t>
      </w:r>
    </w:p>
    <w:p>
      <w:pPr>
        <w:pStyle w:val="BodyText"/>
      </w:pPr>
      <w:r>
        <w:rPr>
          <w:rStyle w:val="VerbatimChar"/>
        </w:rPr>
        <w:t xml:space="preserve">"</w:t>
      </w:r>
      <w:hyperlink r:id="rId24">
        <w:r>
          <w:rPr>
            <w:rStyle w:val="VerbatimChar"/>
          </w:rPr>
          <w:t xml:space="preserve">localhost:6543</w:t>
        </w:r>
      </w:hyperlink>
      <w:r>
        <w:rPr>
          <w:rStyle w:val="VerbatimChar"/>
        </w:rPr>
        <w:t xml:space="preserve">/ (...)"</w:t>
      </w:r>
    </w:p>
    <w:p>
      <w:pPr>
        <w:pStyle w:val="BodyText"/>
      </w:pPr>
      <w:r>
        <w:t xml:space="preserve">Did I miss something ?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Juli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76550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localhost:6543" TargetMode="External" /><Relationship Type="http://schemas.openxmlformats.org/officeDocument/2006/relationships/hyperlink" Id="rId20" Target="https://faq.remarkbox.com/18976550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ocalhost:6543" TargetMode="External" /><Relationship Type="http://schemas.openxmlformats.org/officeDocument/2006/relationships/hyperlink" Id="rId20" Target="https://faq.remarkbox.com/18976550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976550</dc:title>
  <dc:creator/>
  <cp:keywords/>
  <dcterms:created xsi:type="dcterms:W3CDTF">2026-05-04T21:16:30Z</dcterms:created>
  <dcterms:modified xsi:type="dcterms:W3CDTF">2026-05-04T21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